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5A86ECE4" w14:textId="7A7D5B62" w:rsidR="002E7426" w:rsidRPr="002E7426" w:rsidRDefault="00897D83" w:rsidP="00E82B59">
      <w:pPr>
        <w:ind w:leftChars="-23" w:left="1513" w:hangingChars="655" w:hanging="1559"/>
        <w:rPr>
          <w:sz w:val="24"/>
          <w:szCs w:val="24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E82B59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 xml:space="preserve"> </w:t>
      </w:r>
      <w:r w:rsidR="00E82B59" w:rsidRPr="00E82B59">
        <w:rPr>
          <w:rFonts w:ascii="Yu Gothic" w:eastAsia="Yu Gothic" w:hAnsi="Yu Gothic" w:hint="eastAsia"/>
          <w:color w:val="000000" w:themeColor="text1"/>
          <w:sz w:val="24"/>
          <w:szCs w:val="24"/>
        </w:rPr>
        <w:t>いきいき健診時保存血漿を用いたプロテオーム計測による認知症バイオマーカーの探索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2C5044D" w:rsidR="00897D83" w:rsidRPr="002E7426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4122E6" w:rsidRPr="004122E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2E7426" w:rsidRPr="002E742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分子生体防御学</w:t>
      </w:r>
      <w:r w:rsidR="004122E6" w:rsidRPr="002E742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講座</w:t>
      </w:r>
      <w:r w:rsidR="00221B0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</w:p>
    <w:p w14:paraId="7C282D5F" w14:textId="04901E86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2E742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2E742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9F32D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伊東　健</w:t>
      </w:r>
      <w:r w:rsidR="00C926CD" w:rsidRPr="002E742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9F32D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926CD" w:rsidRPr="002E742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9F32D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926CD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221B0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Yu Gothic" w:eastAsia="Yu Gothic" w:hAnsi="Yu Gothic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E3FB5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9A0BE8" w14:textId="77777777" w:rsidR="00377896" w:rsidRDefault="00377896" w:rsidP="00BE406F">
      <w:r>
        <w:separator/>
      </w:r>
    </w:p>
  </w:endnote>
  <w:endnote w:type="continuationSeparator" w:id="0">
    <w:p w14:paraId="33536F62" w14:textId="77777777" w:rsidR="00377896" w:rsidRDefault="00377896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F48347" w14:textId="77777777" w:rsidR="00377896" w:rsidRDefault="00377896" w:rsidP="00BE406F">
      <w:r>
        <w:separator/>
      </w:r>
    </w:p>
  </w:footnote>
  <w:footnote w:type="continuationSeparator" w:id="0">
    <w:p w14:paraId="0A51CC7E" w14:textId="77777777" w:rsidR="00377896" w:rsidRDefault="00377896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removePersonalInformation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B05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E7426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77896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5D4264"/>
    <w:rsid w:val="005D4F93"/>
    <w:rsid w:val="006141C3"/>
    <w:rsid w:val="00670ED2"/>
    <w:rsid w:val="006720C2"/>
    <w:rsid w:val="006756F2"/>
    <w:rsid w:val="00693965"/>
    <w:rsid w:val="006A1C2F"/>
    <w:rsid w:val="006B5AEF"/>
    <w:rsid w:val="006D0E58"/>
    <w:rsid w:val="006E430B"/>
    <w:rsid w:val="006F1CF8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749DE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68FD"/>
    <w:rsid w:val="00937DC7"/>
    <w:rsid w:val="009439C9"/>
    <w:rsid w:val="0095588B"/>
    <w:rsid w:val="0096329B"/>
    <w:rsid w:val="00967C33"/>
    <w:rsid w:val="00977207"/>
    <w:rsid w:val="00980E48"/>
    <w:rsid w:val="009A0869"/>
    <w:rsid w:val="009A2830"/>
    <w:rsid w:val="009B38EB"/>
    <w:rsid w:val="009B5850"/>
    <w:rsid w:val="009C3A26"/>
    <w:rsid w:val="009C4BA2"/>
    <w:rsid w:val="009D1AAA"/>
    <w:rsid w:val="009D72DA"/>
    <w:rsid w:val="009E3596"/>
    <w:rsid w:val="009F32D0"/>
    <w:rsid w:val="00A0026A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E3FB5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82B59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  <w:style w:type="table" w:styleId="af1">
    <w:name w:val="Table Grid"/>
    <w:basedOn w:val="a1"/>
    <w:uiPriority w:val="39"/>
    <w:rsid w:val="002E7426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22T11:04:00Z</dcterms:created>
  <dcterms:modified xsi:type="dcterms:W3CDTF">2024-12-17T00:14:00Z</dcterms:modified>
</cp:coreProperties>
</file>